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ต่ว่าจะมีการลักลอบขนเฮโรอีนไปจำหน่ายในต่างประเทศพบรถคันนี้นะคะเคลื่อนไหวอยู่ในพื้นที่บึงโขงหลงจังหวัดบึงกาฬตำรวจเข้าสกัดจากพ่อไปตรวจนับของกลางก็พบว่ามีเฮโรอีนอยู่ 300น้ำหนักรวม 139 กิโลกรัมค่ะคนขับอ้างว่าเพิ่งจะพ้นโทษจำคุกในข้อหาเกี่ยวกับคดียาเสพติดเมื่อช่วงต้นปีที่ผ่านมาจากนั้นมีนายทุนติดต่อว่าจ้างให้ลำเลียงยาเสพติดเพื่อไปส่งมอบในจังหวัดเพชรบูรณ์คาดว่าล็อตนี้มีปลายทางในต่างประเทศนะคะซึ่งจะมีมูลค่ามากถึง280 ล้านบาทตำรวจอยู่ระหว่างร่วมกันขยายผลถึงผู้ว่าจ้างและกลุ่มในชุมชนค่ะดอกมะลิภาคอีสานและภาคตะวันออกจะมีฝนเพิ่มมากขึ้นนะคะแล้วท้ายสัปดาห์นี้ประเทศไทยจะมีสมัครเป็นด้วยจะถามเพิ่มเติมกับคุณธนวรรณสวัสดีค่ะสภาพอากาศวันนี้ฝนกำลังย้ายมาตกทางด้านฝั่งภาคอีสานและภาคตะวันออกแล้วนะคะเพราะว่าในช่วงตลอ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6:55:22Z</dcterms:created>
  <dcterms:modified xsi:type="dcterms:W3CDTF">2024-05-29T06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